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B420F82" w14:textId="7D4D8C83" w:rsidR="00A37EB2" w:rsidRPr="00A37EB2" w:rsidRDefault="00A37EB2" w:rsidP="00A37EB2">
      <w:pPr>
        <w:jc w:val="center"/>
        <w:rPr>
          <w:rFonts w:ascii="Times New Roman" w:hAnsi="Times New Roman" w:cs="Times New Roman"/>
          <w:color w:val="003300"/>
          <w:sz w:val="72"/>
          <w:szCs w:val="72"/>
        </w:rPr>
      </w:pPr>
      <w:r w:rsidRPr="00A37EB2">
        <w:rPr>
          <w:rFonts w:ascii="Times New Roman" w:hAnsi="Times New Roman" w:cs="Times New Roman"/>
          <w:color w:val="003300"/>
          <w:sz w:val="72"/>
          <w:szCs w:val="72"/>
        </w:rPr>
        <w:t>Grain Free Living</w:t>
      </w:r>
    </w:p>
    <w:p w14:paraId="2080F6A1" w14:textId="77777777" w:rsidR="00495B17" w:rsidRPr="00495B17" w:rsidRDefault="00A37EB2" w:rsidP="00495B1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r w:rsidRPr="00495B17">
        <w:rPr>
          <w:rFonts w:ascii="Times New Roman" w:hAnsi="Times New Roman" w:cs="Times New Roman"/>
          <w:sz w:val="32"/>
          <w:szCs w:val="32"/>
        </w:rPr>
        <w:t xml:space="preserve">Want more energy and vitality? </w:t>
      </w:r>
    </w:p>
    <w:p w14:paraId="37D9F354" w14:textId="77777777" w:rsidR="00495B17" w:rsidRPr="00495B17" w:rsidRDefault="00A37EB2" w:rsidP="00495B1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r w:rsidRPr="00495B17">
        <w:rPr>
          <w:rFonts w:ascii="Times New Roman" w:hAnsi="Times New Roman" w:cs="Times New Roman"/>
          <w:sz w:val="32"/>
          <w:szCs w:val="32"/>
        </w:rPr>
        <w:t xml:space="preserve">Do you have seasonal allergies or food allergies? </w:t>
      </w:r>
    </w:p>
    <w:p w14:paraId="48D8373B" w14:textId="77777777" w:rsidR="00495B17" w:rsidRPr="00495B17" w:rsidRDefault="00A37EB2" w:rsidP="00495B1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r w:rsidRPr="00495B17">
        <w:rPr>
          <w:rFonts w:ascii="Times New Roman" w:hAnsi="Times New Roman" w:cs="Times New Roman"/>
          <w:sz w:val="32"/>
          <w:szCs w:val="32"/>
        </w:rPr>
        <w:t xml:space="preserve">Do you simply want a better understanding of the foods you consume? </w:t>
      </w:r>
    </w:p>
    <w:p w14:paraId="065DEF10" w14:textId="4714227B" w:rsidR="00A37EB2" w:rsidRPr="00495B17" w:rsidRDefault="00A37EB2" w:rsidP="00495B1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r w:rsidRPr="00495B17">
        <w:rPr>
          <w:rFonts w:ascii="Times New Roman" w:hAnsi="Times New Roman" w:cs="Times New Roman"/>
          <w:sz w:val="32"/>
          <w:szCs w:val="32"/>
        </w:rPr>
        <w:t xml:space="preserve">Or perhaps you are tired of fad diets, media myth, and marketing geared to appeal </w:t>
      </w:r>
      <w:r w:rsidR="00495B17">
        <w:rPr>
          <w:rFonts w:ascii="Times New Roman" w:hAnsi="Times New Roman" w:cs="Times New Roman"/>
          <w:sz w:val="32"/>
          <w:szCs w:val="32"/>
        </w:rPr>
        <w:t xml:space="preserve">only </w:t>
      </w:r>
      <w:r w:rsidRPr="00495B17">
        <w:rPr>
          <w:rFonts w:ascii="Times New Roman" w:hAnsi="Times New Roman" w:cs="Times New Roman"/>
          <w:sz w:val="32"/>
          <w:szCs w:val="32"/>
        </w:rPr>
        <w:t>to your desires: this workshop might interest you.</w:t>
      </w:r>
    </w:p>
    <w:p w14:paraId="40B5F654" w14:textId="77777777" w:rsidR="00A37EB2" w:rsidRDefault="00A37EB2"/>
    <w:p w14:paraId="208DCDC7" w14:textId="2102E13B" w:rsidR="00B26B54" w:rsidRDefault="00A37EB2">
      <w:r w:rsidRPr="00A37EB2">
        <w:rPr>
          <w:noProof/>
        </w:rPr>
        <w:drawing>
          <wp:inline distT="0" distB="0" distL="0" distR="0" wp14:anchorId="7B1C1A30" wp14:editId="7FE541F0">
            <wp:extent cx="2948216" cy="1982689"/>
            <wp:effectExtent l="0" t="0" r="5080" b="0"/>
            <wp:docPr id="1" name="Picture 1" descr="C:\Users\Owner\Pictures\2018-07-18 18 fitz\18 fitz 26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Owner\Pictures\2018-07-18 18 fitz\18 fitz 265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513" r="16279" b="12462"/>
                    <a:stretch/>
                  </pic:blipFill>
                  <pic:spPr bwMode="auto">
                    <a:xfrm>
                      <a:off x="0" y="0"/>
                      <a:ext cx="2951827" cy="198511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95B17">
        <w:rPr>
          <w:noProof/>
        </w:rPr>
        <w:drawing>
          <wp:inline distT="0" distB="0" distL="0" distR="0" wp14:anchorId="06875507" wp14:editId="3F3AD2B2">
            <wp:extent cx="2887980" cy="1913323"/>
            <wp:effectExtent l="0" t="0" r="7620" b="0"/>
            <wp:docPr id="3" name="Picture 3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Related imag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8104" cy="1920030"/>
                    </a:xfrm>
                    <a:prstGeom prst="ellipse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5F5BB95D" w14:textId="5CE2FDCC" w:rsidR="00495B17" w:rsidRDefault="00495B17" w:rsidP="00495B17">
      <w:pPr>
        <w:rPr>
          <w:rFonts w:ascii="Times New Roman" w:hAnsi="Times New Roman" w:cs="Times New Roman"/>
          <w:sz w:val="48"/>
          <w:szCs w:val="48"/>
        </w:rPr>
      </w:pPr>
      <w:r w:rsidRPr="00495B17">
        <w:rPr>
          <w:rFonts w:ascii="Times New Roman" w:hAnsi="Times New Roman" w:cs="Times New Roman"/>
          <w:sz w:val="48"/>
          <w:szCs w:val="48"/>
        </w:rPr>
        <w:t>Attend free of charge August 19</w:t>
      </w:r>
      <w:r w:rsidRPr="00495B17">
        <w:rPr>
          <w:rFonts w:ascii="Times New Roman" w:hAnsi="Times New Roman" w:cs="Times New Roman"/>
          <w:sz w:val="48"/>
          <w:szCs w:val="48"/>
          <w:vertAlign w:val="superscript"/>
        </w:rPr>
        <w:t>th</w:t>
      </w:r>
    </w:p>
    <w:p w14:paraId="6D024143" w14:textId="0A91FD57" w:rsidR="00A37EB2" w:rsidRDefault="00495B17">
      <w:pPr>
        <w:rPr>
          <w:rFonts w:ascii="Times New Roman" w:hAnsi="Times New Roman" w:cs="Times New Roman"/>
          <w:b/>
          <w:sz w:val="36"/>
          <w:szCs w:val="36"/>
        </w:rPr>
      </w:pPr>
      <w:r w:rsidRPr="00495B17">
        <w:rPr>
          <w:rFonts w:ascii="Times New Roman" w:hAnsi="Times New Roman" w:cs="Times New Roman"/>
          <w:sz w:val="36"/>
          <w:szCs w:val="36"/>
        </w:rPr>
        <w:t xml:space="preserve">Held at the </w:t>
      </w:r>
      <w:r w:rsidRPr="00495B17">
        <w:rPr>
          <w:rFonts w:ascii="Times New Roman" w:hAnsi="Times New Roman" w:cs="Times New Roman"/>
          <w:b/>
          <w:sz w:val="36"/>
          <w:szCs w:val="36"/>
        </w:rPr>
        <w:t>Missoula public library meeting room</w:t>
      </w:r>
      <w:r w:rsidRPr="00495B17">
        <w:rPr>
          <w:rFonts w:ascii="Times New Roman" w:hAnsi="Times New Roman" w:cs="Times New Roman"/>
          <w:sz w:val="36"/>
          <w:szCs w:val="36"/>
        </w:rPr>
        <w:t xml:space="preserve"> right across from the downstairs computer lab running from </w:t>
      </w:r>
      <w:r w:rsidRPr="00495B17">
        <w:rPr>
          <w:rFonts w:ascii="Times New Roman" w:hAnsi="Times New Roman" w:cs="Times New Roman"/>
          <w:b/>
          <w:sz w:val="36"/>
          <w:szCs w:val="36"/>
        </w:rPr>
        <w:t>3:00pm-4:30 pm.</w:t>
      </w:r>
    </w:p>
    <w:p w14:paraId="1DB0A2DD" w14:textId="702FDE06" w:rsidR="00CD51AE" w:rsidRPr="00CD51AE" w:rsidRDefault="00CD51AE" w:rsidP="00CD51AE">
      <w:pPr>
        <w:spacing w:after="0"/>
        <w:rPr>
          <w:rFonts w:ascii="Times New Roman" w:hAnsi="Times New Roman" w:cs="Times New Roman"/>
          <w:b/>
          <w:i/>
          <w:sz w:val="32"/>
          <w:szCs w:val="32"/>
        </w:rPr>
      </w:pPr>
      <w:r>
        <w:rPr>
          <w:rFonts w:ascii="Times New Roman" w:hAnsi="Times New Roman" w:cs="Times New Roman"/>
          <w:b/>
          <w:i/>
          <w:sz w:val="32"/>
          <w:szCs w:val="32"/>
        </w:rPr>
        <w:t>A small selection snack</w:t>
      </w:r>
      <w:r w:rsidRPr="00CD51AE">
        <w:rPr>
          <w:rFonts w:ascii="Times New Roman" w:hAnsi="Times New Roman" w:cs="Times New Roman"/>
          <w:b/>
          <w:i/>
          <w:sz w:val="32"/>
          <w:szCs w:val="32"/>
        </w:rPr>
        <w:t xml:space="preserve"> examples of Grain free living will be provided free of charge</w:t>
      </w:r>
      <w:r>
        <w:rPr>
          <w:rFonts w:ascii="Times New Roman" w:hAnsi="Times New Roman" w:cs="Times New Roman"/>
          <w:b/>
          <w:i/>
          <w:sz w:val="32"/>
          <w:szCs w:val="32"/>
        </w:rPr>
        <w:t>.</w:t>
      </w:r>
    </w:p>
    <w:p w14:paraId="258F4F69" w14:textId="05E645C4" w:rsidR="00495B17" w:rsidRPr="00CD51AE" w:rsidRDefault="00495B17">
      <w:pPr>
        <w:rPr>
          <w:rFonts w:ascii="Times New Roman" w:hAnsi="Times New Roman" w:cs="Times New Roman"/>
          <w:b/>
          <w:sz w:val="24"/>
          <w:szCs w:val="24"/>
        </w:rPr>
      </w:pPr>
    </w:p>
    <w:p w14:paraId="6E0F22C7" w14:textId="00BCFEC4" w:rsidR="00495B17" w:rsidRDefault="00495B17" w:rsidP="00CD51AE">
      <w:pPr>
        <w:spacing w:after="0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CD51AE">
        <w:rPr>
          <w:rFonts w:ascii="Times New Roman" w:hAnsi="Times New Roman" w:cs="Times New Roman"/>
          <w:b/>
          <w:sz w:val="24"/>
          <w:szCs w:val="24"/>
        </w:rPr>
        <w:t xml:space="preserve">The event is taught and hosted by Andrea A. Fitzpatrick </w:t>
      </w:r>
    </w:p>
    <w:p w14:paraId="1A7EB928" w14:textId="49A21813" w:rsidR="00CD51AE" w:rsidRPr="00CD51AE" w:rsidRDefault="00CD51AE" w:rsidP="002D05F9">
      <w:pPr>
        <w:jc w:val="righ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ontact info email: </w:t>
      </w:r>
      <w:hyperlink r:id="rId8" w:history="1">
        <w:r w:rsidRPr="00C34B6C">
          <w:rPr>
            <w:rStyle w:val="Hyperlink"/>
            <w:rFonts w:ascii="Times New Roman" w:hAnsi="Times New Roman" w:cs="Times New Roman"/>
            <w:b/>
            <w:sz w:val="24"/>
            <w:szCs w:val="24"/>
          </w:rPr>
          <w:t>namewag@outlook.com</w:t>
        </w:r>
      </w:hyperlink>
    </w:p>
    <w:sectPr w:rsidR="00CD51AE" w:rsidRPr="00CD51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752D7F"/>
    <w:multiLevelType w:val="hybridMultilevel"/>
    <w:tmpl w:val="FAA898F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2NDUzNjQ1MjGyNDZQ0lEKTi0uzszPAykwrAUA0VHt1ywAAAA="/>
  </w:docVars>
  <w:rsids>
    <w:rsidRoot w:val="00A37EB2"/>
    <w:rsid w:val="002D05F9"/>
    <w:rsid w:val="00495B17"/>
    <w:rsid w:val="00A37EB2"/>
    <w:rsid w:val="00B26B54"/>
    <w:rsid w:val="00CD51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12C487F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5B1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D51AE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D51A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05F9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05F9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5B1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D51AE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D51A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05F9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05F9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jpeg"/><Relationship Id="rId7" Type="http://schemas.openxmlformats.org/officeDocument/2006/relationships/image" Target="media/image2.jpeg"/><Relationship Id="rId8" Type="http://schemas.openxmlformats.org/officeDocument/2006/relationships/hyperlink" Target="mailto:namewag@outlook.com" TargetMode="Externa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4</Words>
  <Characters>594</Characters>
  <Application>Microsoft Macintosh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</dc:creator>
  <cp:keywords/>
  <dc:description/>
  <cp:lastModifiedBy>Mansfield  Library</cp:lastModifiedBy>
  <cp:revision>2</cp:revision>
  <cp:lastPrinted>2018-07-18T14:25:00Z</cp:lastPrinted>
  <dcterms:created xsi:type="dcterms:W3CDTF">2018-08-17T17:48:00Z</dcterms:created>
  <dcterms:modified xsi:type="dcterms:W3CDTF">2018-08-17T17:48:00Z</dcterms:modified>
</cp:coreProperties>
</file>